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elecommunication Engineer position at [Company Name] in Nepal Kathmandu. As a dedicated professional with a strong academic foundation and hands-on experience in telecommunications, I am eager to contribute my technical expertise, problem-solving skills, and passion for innovation to support your organization's mission of advancing connectivity and communication infrastructure in Nepal.</w:t>
      </w:r>
    </w:p>
    <w:p>
      <w:pPr>
        <w:pStyle w:val="BodyText"/>
      </w:pPr>
      <w:r>
        <w:t xml:space="preserve">Having pursued a degree in Electrical Engineering with a specialization in Telecommunications from [University Name], I have developed a comprehensive understanding of network design, wireless communication systems, and data transmission technologies. My academic journey was complemented by internships and professional projects that allowed me to apply theoretical knowledge to real-world challenges. For instance, during my internship at [Previous Company/Organization], I worked on optimizing mobile network performance in urban areas, which required meticulous planning and collaboration with cross-functional teams. This experience not only deepened my technical proficiency but also honed my ability to adapt to dynamic environments—a critical skill for a Telecommunication Engineer in Nepal Kathmandu, where the demand for reliable connectivity continues to grow.</w:t>
      </w:r>
    </w:p>
    <w:p>
      <w:pPr>
        <w:pStyle w:val="BodyText"/>
      </w:pPr>
      <w:r>
        <w:t xml:space="preserve">As a Telecommunication Engineer, I am deeply committed to bridging the digital divide and ensuring seamless communication across remote and urban regions. In Nepal Kathmandu, where rapid urbanization and technological advancement are reshaping the landscape, there is a pressing need for professionals who can design, implement, and maintain robust telecommunication systems. My expertise in fiber optics, microwave transmission, and 5G network deployment positions me to contribute meaningfully to your projects. For example, I have successfully led the installation of a hybrid fiber-wireless network in [specific project or location], which improved data transfer speeds by 40% and enhanced user experience for over 10,000 customers. This achievement reflects my ability to deliver results while addressing the unique challenges of Nepal’s diverse terrain.</w:t>
      </w:r>
    </w:p>
    <w:p>
      <w:pPr>
        <w:pStyle w:val="BodyText"/>
      </w:pPr>
      <w:r>
        <w:t xml:space="preserve">What sets me apart is my proactive approach to problem-solving and my dedication to staying updated with the latest industry trends. I regularly engage with professional networks, attend workshops on emerging technologies like IoT (Internet of Things) and AI-driven network optimization, and pursue certifications such as [relevant certifications, e.g., Cisco CCNA, Huawei HCIA]. In Nepal Kathmandu, where the telecommunication sector is evolving rapidly to meet the needs of a tech-savvy population, these skills are invaluable. My ability to integrate cutting-edge solutions with practical implementation ensures that I can support your organization in delivering innovative services that align with global standards.</w:t>
      </w:r>
    </w:p>
    <w:p>
      <w:pPr>
        <w:pStyle w:val="BodyText"/>
      </w:pPr>
      <w:r>
        <w:t xml:space="preserve">Moreover, my experience in project management has equipped me to oversee end-to-end telecommunication projects from conceptualization to execution. Whether it’s coordinating with stakeholders, managing timelines, or ensuring compliance with regulatory frameworks, I prioritize precision and efficiency. In a country like Nepal, where infrastructure development is a cornerstone of economic growth, I am motivated to play a role in shaping the future of connectivity. My work on [specific project or achievement] involved collaborating with local communities to address bandwidth limitations in rural areas—a testament to my commitment to inclusive and sustainable solutions.</w:t>
      </w:r>
    </w:p>
    <w:p>
      <w:pPr>
        <w:pStyle w:val="BodyText"/>
      </w:pPr>
      <w:r>
        <w:t xml:space="preserve">Nepal Kathmandu’s unique geographical and cultural context demands telecommunication professionals who understand both technical complexities and the human element of their work. I have always believed that communication is more than just technology—it’s about connecting people, enabling economic opportunities, and fostering progress. This philosophy drives me to approach every challenge with empathy and creativity. For instance, during a recent project in [specific location], I designed a low-cost satellite-based solution to provide internet access to underserved regions, which was later recognized by [relevant organization or award]. Such experiences have reinforced my resolve to contribute to Nepal’s digital transformation.</w:t>
      </w:r>
    </w:p>
    <w:p>
      <w:pPr>
        <w:pStyle w:val="BodyText"/>
      </w:pPr>
      <w:r>
        <w:t xml:space="preserve">I am particularly drawn to [Company Name] because of its reputation for excellence and its commitment to innovation in the telecommunication sector. Your focus on [specific company value, e.g., “sustainable infrastructure development” or “community-driven connectivity initiatives”] aligns closely with my professional aspirations. I am confident that my technical acumen, combined with my passion for empowering communities through technology, will enable me to make a meaningful impact at your organization.</w:t>
      </w:r>
    </w:p>
    <w:p>
      <w:pPr>
        <w:pStyle w:val="BodyText"/>
      </w:pPr>
      <w:r>
        <w:t xml:space="preserve">Thank you for considering my application. I would be honored to discuss how my skills and experiences can contribute to the continued success of [Company Name] in Nepal Kathmandu. I am available at [your phone number] or [your email address] and am happy to accommodate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5-12-11T05:43:57Z</dcterms:created>
  <dcterms:modified xsi:type="dcterms:W3CDTF">2025-12-11T05:43:57Z</dcterms:modified>
</cp:coreProperties>
</file>

<file path=docProps/custom.xml><?xml version="1.0" encoding="utf-8"?>
<Properties xmlns="http://schemas.openxmlformats.org/officeDocument/2006/custom-properties" xmlns:vt="http://schemas.openxmlformats.org/officeDocument/2006/docPropsVTypes"/>
</file>